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im Pirain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i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irain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32 North Chestnut Avenue Arlington Heights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mpirain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17468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a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4/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